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08578" w14:textId="77777777" w:rsidR="00B43D82" w:rsidRDefault="00B43D82" w:rsidP="00B43D82">
      <w:pPr>
        <w:spacing w:after="0" w:line="240" w:lineRule="auto"/>
        <w:ind w:left="5760" w:firstLine="720"/>
      </w:pPr>
      <w:r w:rsidRPr="00CB24F9">
        <w:rPr>
          <w:noProof/>
        </w:rPr>
        <w:drawing>
          <wp:anchor distT="0" distB="0" distL="114300" distR="114300" simplePos="0" relativeHeight="251659264" behindDoc="1" locked="0" layoutInCell="1" allowOverlap="1" wp14:anchorId="6BF22E8B" wp14:editId="44F08D52">
            <wp:simplePos x="0" y="0"/>
            <wp:positionH relativeFrom="column">
              <wp:posOffset>133350</wp:posOffset>
            </wp:positionH>
            <wp:positionV relativeFrom="paragraph">
              <wp:posOffset>152400</wp:posOffset>
            </wp:positionV>
            <wp:extent cx="1022985" cy="730250"/>
            <wp:effectExtent l="0" t="0" r="5715" b="0"/>
            <wp:wrapTight wrapText="bothSides">
              <wp:wrapPolygon edited="0">
                <wp:start x="0" y="0"/>
                <wp:lineTo x="0" y="20849"/>
                <wp:lineTo x="21318" y="20849"/>
                <wp:lineTo x="21318" y="0"/>
                <wp:lineTo x="0" y="0"/>
              </wp:wrapPolygon>
            </wp:wrapTight>
            <wp:docPr id="4" name="Picture 4" descr="S:\OAC\Monitoring\ALV\My Health LA\Logo and Name\MHLA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:\OAC\Monitoring\ALV\My Health LA\Logo and Name\MHLA_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98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24F9">
        <w:rPr>
          <w:noProof/>
        </w:rPr>
        <w:drawing>
          <wp:anchor distT="0" distB="0" distL="114300" distR="114300" simplePos="0" relativeHeight="251658240" behindDoc="1" locked="0" layoutInCell="1" allowOverlap="1" wp14:anchorId="5B6A6252" wp14:editId="1B4AD455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169670" cy="844221"/>
            <wp:effectExtent l="0" t="0" r="0" b="0"/>
            <wp:wrapTight wrapText="bothSides">
              <wp:wrapPolygon edited="0">
                <wp:start x="0" y="0"/>
                <wp:lineTo x="0" y="20966"/>
                <wp:lineTo x="21107" y="20966"/>
                <wp:lineTo x="21107" y="0"/>
                <wp:lineTo x="0" y="0"/>
              </wp:wrapPolygon>
            </wp:wrapTight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9670" cy="84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44D023D" w14:textId="77777777" w:rsidR="00B43D82" w:rsidRDefault="00B43D82" w:rsidP="00B43D82">
      <w:pPr>
        <w:spacing w:after="0" w:line="240" w:lineRule="auto"/>
        <w:ind w:left="5760" w:firstLine="720"/>
      </w:pPr>
    </w:p>
    <w:p w14:paraId="495BE076" w14:textId="77777777" w:rsidR="00B43D82" w:rsidRDefault="00B43D82" w:rsidP="00B43D82">
      <w:pPr>
        <w:spacing w:after="0" w:line="240" w:lineRule="auto"/>
        <w:ind w:left="5760" w:firstLine="720"/>
      </w:pPr>
    </w:p>
    <w:p w14:paraId="64BEE3E9" w14:textId="77777777" w:rsidR="00B43D82" w:rsidRDefault="00B43D82" w:rsidP="00B43D82">
      <w:pPr>
        <w:spacing w:after="0" w:line="240" w:lineRule="auto"/>
        <w:ind w:left="5760" w:firstLine="720"/>
      </w:pPr>
    </w:p>
    <w:p w14:paraId="0A3A41B5" w14:textId="77777777" w:rsidR="00B43D82" w:rsidRDefault="00B43D82" w:rsidP="00B43D82">
      <w:pPr>
        <w:spacing w:after="0" w:line="240" w:lineRule="auto"/>
        <w:ind w:left="5760" w:firstLine="720"/>
      </w:pPr>
    </w:p>
    <w:p w14:paraId="77F76AFB" w14:textId="77777777" w:rsidR="00B43D82" w:rsidRDefault="00B43D82" w:rsidP="009E6A04">
      <w:pPr>
        <w:spacing w:before="40" w:after="0" w:line="240" w:lineRule="auto"/>
        <w:ind w:left="5760" w:firstLine="720"/>
      </w:pPr>
    </w:p>
    <w:p w14:paraId="69D02228" w14:textId="77777777" w:rsidR="00B43D82" w:rsidRDefault="00B43D82" w:rsidP="00B43D82">
      <w:pPr>
        <w:spacing w:after="0" w:line="240" w:lineRule="auto"/>
        <w:ind w:left="5760" w:firstLine="720"/>
      </w:pPr>
      <w:r w:rsidRPr="00CE04D8">
        <w:rPr>
          <w:highlight w:val="yellow"/>
        </w:rPr>
        <w:t>&lt;Day&gt;, &lt;Date&gt;</w:t>
      </w:r>
    </w:p>
    <w:p w14:paraId="75B43720" w14:textId="087BE927" w:rsidR="00B43D82" w:rsidRDefault="00B43D82" w:rsidP="00B43D82">
      <w:pPr>
        <w:spacing w:after="0" w:line="240" w:lineRule="auto"/>
      </w:pPr>
    </w:p>
    <w:p w14:paraId="3A37C0C0" w14:textId="77777777" w:rsidR="00AF3E4D" w:rsidRDefault="00AF3E4D" w:rsidP="00B43D82">
      <w:pPr>
        <w:spacing w:after="0" w:line="240" w:lineRule="auto"/>
        <w:rPr>
          <w:sz w:val="24"/>
          <w:szCs w:val="24"/>
        </w:rPr>
      </w:pPr>
    </w:p>
    <w:p w14:paraId="44DADB9B" w14:textId="77777777" w:rsidR="00AF3E4D" w:rsidRDefault="00AF3E4D" w:rsidP="00B43D82">
      <w:pPr>
        <w:spacing w:after="0" w:line="240" w:lineRule="auto"/>
        <w:rPr>
          <w:sz w:val="24"/>
          <w:szCs w:val="24"/>
        </w:rPr>
      </w:pPr>
    </w:p>
    <w:p w14:paraId="1BD9472F" w14:textId="74F9ED71" w:rsidR="00B43D82" w:rsidRPr="00AF3E4D" w:rsidRDefault="00362EFD" w:rsidP="00B43D82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ahal Naming Kalahok ng</w:t>
      </w:r>
      <w:r w:rsidR="00B43D82" w:rsidRPr="00AF3E4D">
        <w:rPr>
          <w:sz w:val="24"/>
          <w:szCs w:val="24"/>
        </w:rPr>
        <w:t xml:space="preserve"> </w:t>
      </w:r>
      <w:r w:rsidR="006C3E60" w:rsidRPr="00AF3E4D">
        <w:rPr>
          <w:sz w:val="24"/>
          <w:szCs w:val="24"/>
        </w:rPr>
        <w:t>My Health LA,</w:t>
      </w:r>
    </w:p>
    <w:p w14:paraId="798C94C9" w14:textId="77777777" w:rsidR="00B43D82" w:rsidRPr="00B64967" w:rsidRDefault="00B43D82" w:rsidP="00B43D82">
      <w:pPr>
        <w:spacing w:after="0" w:line="240" w:lineRule="auto"/>
        <w:rPr>
          <w:sz w:val="18"/>
        </w:rPr>
      </w:pPr>
    </w:p>
    <w:p w14:paraId="6C2EFD9D" w14:textId="4BE7FCD9" w:rsidR="006079EA" w:rsidRPr="009E6A04" w:rsidRDefault="00362EFD" w:rsidP="006079EA">
      <w:pPr>
        <w:spacing w:after="0" w:line="240" w:lineRule="auto"/>
        <w:rPr>
          <w:sz w:val="24"/>
          <w:szCs w:val="24"/>
          <w:lang w:val="es-ES_tradnl"/>
        </w:rPr>
      </w:pPr>
      <w:r>
        <w:rPr>
          <w:sz w:val="24"/>
          <w:szCs w:val="24"/>
        </w:rPr>
        <w:t xml:space="preserve">Pagbati mula sa Programa ng </w:t>
      </w:r>
      <w:r w:rsidR="006079EA" w:rsidRPr="006079EA">
        <w:rPr>
          <w:sz w:val="24"/>
          <w:szCs w:val="24"/>
        </w:rPr>
        <w:t xml:space="preserve">My Health LA (MHLA)! </w:t>
      </w:r>
      <w:r w:rsidRPr="009E6A04">
        <w:rPr>
          <w:sz w:val="24"/>
          <w:szCs w:val="24"/>
          <w:lang w:val="es-ES_tradnl"/>
        </w:rPr>
        <w:t>Umaasa kami na nasa mabuti kang kalagayan.</w:t>
      </w:r>
    </w:p>
    <w:p w14:paraId="4FBA9B96" w14:textId="77777777" w:rsidR="006079EA" w:rsidRPr="009E6A04" w:rsidRDefault="006079EA" w:rsidP="006079EA">
      <w:pPr>
        <w:spacing w:after="0" w:line="240" w:lineRule="auto"/>
        <w:rPr>
          <w:sz w:val="24"/>
          <w:szCs w:val="24"/>
          <w:lang w:val="es-ES_tradnl"/>
        </w:rPr>
      </w:pPr>
    </w:p>
    <w:p w14:paraId="44EFB564" w14:textId="0579818E" w:rsidR="006079EA" w:rsidRPr="009E6A04" w:rsidRDefault="00362EFD" w:rsidP="006079EA">
      <w:pPr>
        <w:spacing w:after="0" w:line="240" w:lineRule="auto"/>
        <w:rPr>
          <w:sz w:val="24"/>
          <w:szCs w:val="24"/>
          <w:lang w:val="es-ES_tradnl"/>
        </w:rPr>
      </w:pPr>
      <w:r w:rsidRPr="009E6A04">
        <w:rPr>
          <w:sz w:val="24"/>
          <w:szCs w:val="24"/>
          <w:lang w:val="es-ES_tradnl"/>
        </w:rPr>
        <w:t>Nananabik din kaming i</w:t>
      </w:r>
      <w:r w:rsidR="001D10FC" w:rsidRPr="009E6A04">
        <w:rPr>
          <w:sz w:val="24"/>
          <w:szCs w:val="24"/>
          <w:lang w:val="es-ES_tradnl"/>
        </w:rPr>
        <w:t>-</w:t>
      </w:r>
      <w:r w:rsidRPr="009E6A04">
        <w:rPr>
          <w:sz w:val="24"/>
          <w:szCs w:val="24"/>
          <w:lang w:val="es-ES_tradnl"/>
        </w:rPr>
        <w:t>anunsyo na sa Enero 2024, ikaw ay magiging k</w:t>
      </w:r>
      <w:r w:rsidR="001D10FC" w:rsidRPr="009E6A04">
        <w:rPr>
          <w:sz w:val="24"/>
          <w:szCs w:val="24"/>
          <w:lang w:val="es-ES_tradnl"/>
        </w:rPr>
        <w:t>u</w:t>
      </w:r>
      <w:r w:rsidRPr="009E6A04">
        <w:rPr>
          <w:sz w:val="24"/>
          <w:szCs w:val="24"/>
          <w:lang w:val="es-ES_tradnl"/>
        </w:rPr>
        <w:t xml:space="preserve">walipikado para mag-apply para sa Full-Scope Medi-Cal hindi alintana ang katayuan </w:t>
      </w:r>
      <w:r w:rsidR="001D10FC" w:rsidRPr="009E6A04">
        <w:rPr>
          <w:sz w:val="24"/>
          <w:szCs w:val="24"/>
          <w:lang w:val="es-ES_tradnl"/>
        </w:rPr>
        <w:t xml:space="preserve">sa </w:t>
      </w:r>
      <w:r w:rsidRPr="009E6A04">
        <w:rPr>
          <w:sz w:val="24"/>
          <w:szCs w:val="24"/>
          <w:lang w:val="es-ES_tradnl"/>
        </w:rPr>
        <w:t>imigrasyon.</w:t>
      </w:r>
    </w:p>
    <w:p w14:paraId="3B0E8662" w14:textId="77777777" w:rsidR="006079EA" w:rsidRPr="009E6A04" w:rsidRDefault="006079EA" w:rsidP="006079EA">
      <w:pPr>
        <w:spacing w:after="0" w:line="240" w:lineRule="auto"/>
        <w:rPr>
          <w:sz w:val="24"/>
          <w:szCs w:val="24"/>
          <w:lang w:val="es-ES_tradnl"/>
        </w:rPr>
      </w:pPr>
    </w:p>
    <w:p w14:paraId="36F0B7A9" w14:textId="33A91F87" w:rsidR="00362EFD" w:rsidRPr="006079EA" w:rsidRDefault="00362EFD" w:rsidP="006079E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angyaring humiling ng tulong sa iyong klinika sa pagsign-up para sa Restricted Medi-Cal (tinatawag rin na Emergency Medi-Cal) </w:t>
      </w:r>
      <w:r w:rsidRPr="00E17F61">
        <w:rPr>
          <w:b/>
          <w:sz w:val="24"/>
          <w:szCs w:val="24"/>
        </w:rPr>
        <w:t>sa lalong madaling panahon</w:t>
      </w:r>
      <w:r>
        <w:rPr>
          <w:sz w:val="24"/>
          <w:szCs w:val="24"/>
        </w:rPr>
        <w:t xml:space="preserve">. Pagkatapos, sa Enero 1, 2024, ikaw ay </w:t>
      </w:r>
      <w:r w:rsidR="001D10FC">
        <w:rPr>
          <w:sz w:val="24"/>
          <w:szCs w:val="24"/>
        </w:rPr>
        <w:t xml:space="preserve">ililipat </w:t>
      </w:r>
      <w:r>
        <w:rPr>
          <w:sz w:val="24"/>
          <w:szCs w:val="24"/>
        </w:rPr>
        <w:t xml:space="preserve">sa Full-Scope Medi-Cal, na may mas maraming benepisyo kaysa sa MHLA. Mangyaring tingnan ang </w:t>
      </w:r>
      <w:r w:rsidR="001D10FC">
        <w:rPr>
          <w:sz w:val="24"/>
          <w:szCs w:val="24"/>
        </w:rPr>
        <w:t xml:space="preserve">kalakip na </w:t>
      </w:r>
      <w:r>
        <w:rPr>
          <w:sz w:val="24"/>
          <w:szCs w:val="24"/>
        </w:rPr>
        <w:t>flyer para sa mga detalye sa bene</w:t>
      </w:r>
      <w:r w:rsidR="00E17F61">
        <w:rPr>
          <w:sz w:val="24"/>
          <w:szCs w:val="24"/>
        </w:rPr>
        <w:t xml:space="preserve">pisyong iyon, gaya ng </w:t>
      </w:r>
      <w:r w:rsidR="001D10FC">
        <w:rPr>
          <w:sz w:val="24"/>
          <w:szCs w:val="24"/>
        </w:rPr>
        <w:t xml:space="preserve">pangangalaga sa paningin </w:t>
      </w:r>
      <w:r w:rsidR="00E17F61">
        <w:rPr>
          <w:sz w:val="24"/>
          <w:szCs w:val="24"/>
        </w:rPr>
        <w:t>at pangmatagalang pangangalaga.</w:t>
      </w:r>
    </w:p>
    <w:p w14:paraId="1C5C5521" w14:textId="77777777" w:rsidR="006079EA" w:rsidRPr="006079EA" w:rsidRDefault="006079EA" w:rsidP="006079EA">
      <w:pPr>
        <w:spacing w:after="0" w:line="240" w:lineRule="auto"/>
        <w:rPr>
          <w:sz w:val="24"/>
          <w:szCs w:val="24"/>
        </w:rPr>
      </w:pPr>
    </w:p>
    <w:p w14:paraId="1D3A9A06" w14:textId="407D104A" w:rsidR="006079EA" w:rsidRPr="006079EA" w:rsidRDefault="00E17F61" w:rsidP="006079E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ng Programa ng My Health LA ay magtatapos sa Enero 31, 2024. Para patuloy na makuha ang iyong pangangalagang pangkalusugan mula sa iyong Medical Home Clinic, dapat kang mag-apply para sa Restricted Medi-Cal sa lalong madaling panahon.</w:t>
      </w:r>
    </w:p>
    <w:p w14:paraId="6C339325" w14:textId="77777777" w:rsidR="006079EA" w:rsidRPr="006079EA" w:rsidRDefault="006079EA" w:rsidP="006079EA">
      <w:pPr>
        <w:spacing w:after="0" w:line="240" w:lineRule="auto"/>
        <w:rPr>
          <w:sz w:val="24"/>
          <w:szCs w:val="24"/>
        </w:rPr>
      </w:pPr>
    </w:p>
    <w:p w14:paraId="11A0F0C6" w14:textId="67A73203" w:rsidR="006079EA" w:rsidRPr="006079EA" w:rsidRDefault="00E17F61" w:rsidP="006079E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Kung mayroon kang anumang mga katanungan tungkol sa iyong katayuan </w:t>
      </w:r>
      <w:r w:rsidR="001D10FC">
        <w:rPr>
          <w:sz w:val="24"/>
          <w:szCs w:val="24"/>
        </w:rPr>
        <w:t xml:space="preserve">sa </w:t>
      </w:r>
      <w:r>
        <w:rPr>
          <w:sz w:val="24"/>
          <w:szCs w:val="24"/>
        </w:rPr>
        <w:t xml:space="preserve">imigrasyon, mangyaring tawagan ang mga numero sa kalakip na flyer. Maaari ka ring makipag-ugnayan sa iyong </w:t>
      </w:r>
      <w:r w:rsidR="006079EA">
        <w:rPr>
          <w:sz w:val="24"/>
          <w:szCs w:val="24"/>
        </w:rPr>
        <w:t>Medical Home Clinic, &lt;</w:t>
      </w:r>
      <w:r w:rsidR="006079EA" w:rsidRPr="00CE04D8">
        <w:rPr>
          <w:sz w:val="24"/>
          <w:szCs w:val="24"/>
          <w:highlight w:val="yellow"/>
        </w:rPr>
        <w:t>Medical Home Clinic</w:t>
      </w:r>
      <w:r w:rsidR="006079EA">
        <w:rPr>
          <w:sz w:val="24"/>
          <w:szCs w:val="24"/>
        </w:rPr>
        <w:t xml:space="preserve">&gt;, </w:t>
      </w:r>
      <w:r>
        <w:rPr>
          <w:sz w:val="24"/>
          <w:szCs w:val="24"/>
        </w:rPr>
        <w:t>sa</w:t>
      </w:r>
      <w:r w:rsidR="006079EA">
        <w:rPr>
          <w:sz w:val="24"/>
          <w:szCs w:val="24"/>
        </w:rPr>
        <w:t xml:space="preserve"> &lt;</w:t>
      </w:r>
      <w:r w:rsidR="006079EA" w:rsidRPr="00CE04D8">
        <w:rPr>
          <w:sz w:val="24"/>
          <w:szCs w:val="24"/>
          <w:highlight w:val="yellow"/>
        </w:rPr>
        <w:t>Clinic Phone Number</w:t>
      </w:r>
      <w:r w:rsidR="006079EA">
        <w:rPr>
          <w:sz w:val="24"/>
          <w:szCs w:val="24"/>
        </w:rPr>
        <w:t>&gt;</w:t>
      </w:r>
      <w:r w:rsidR="003C525A">
        <w:rPr>
          <w:sz w:val="24"/>
          <w:szCs w:val="24"/>
        </w:rPr>
        <w:t xml:space="preserve">. </w:t>
      </w:r>
      <w:r w:rsidR="001D10FC">
        <w:rPr>
          <w:sz w:val="24"/>
          <w:szCs w:val="24"/>
        </w:rPr>
        <w:t>Lagi mo ring matatawagan ang</w:t>
      </w:r>
      <w:r w:rsidR="00E15147">
        <w:rPr>
          <w:sz w:val="24"/>
          <w:szCs w:val="24"/>
        </w:rPr>
        <w:t xml:space="preserve"> </w:t>
      </w:r>
      <w:r w:rsidR="003C525A">
        <w:rPr>
          <w:sz w:val="24"/>
          <w:szCs w:val="24"/>
        </w:rPr>
        <w:t xml:space="preserve">MHLA Member Services </w:t>
      </w:r>
      <w:r>
        <w:rPr>
          <w:sz w:val="24"/>
          <w:szCs w:val="24"/>
        </w:rPr>
        <w:t>sa</w:t>
      </w:r>
      <w:r w:rsidR="003C525A">
        <w:rPr>
          <w:sz w:val="24"/>
          <w:szCs w:val="24"/>
        </w:rPr>
        <w:t xml:space="preserve"> (844) 744-6452</w:t>
      </w:r>
      <w:r w:rsidR="006D3CFF">
        <w:rPr>
          <w:sz w:val="24"/>
          <w:szCs w:val="24"/>
        </w:rPr>
        <w:t>.</w:t>
      </w:r>
    </w:p>
    <w:p w14:paraId="664198FF" w14:textId="77777777" w:rsidR="006079EA" w:rsidRPr="006079EA" w:rsidRDefault="006079EA" w:rsidP="006079EA">
      <w:pPr>
        <w:spacing w:after="0" w:line="240" w:lineRule="auto"/>
        <w:rPr>
          <w:sz w:val="24"/>
          <w:szCs w:val="24"/>
        </w:rPr>
      </w:pPr>
    </w:p>
    <w:p w14:paraId="7D9749E5" w14:textId="14369667" w:rsidR="006079EA" w:rsidRPr="006079EA" w:rsidRDefault="00E17F61" w:rsidP="006079E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alamat at tandaan, mangyaring magsign-up para sa </w:t>
      </w:r>
      <w:r w:rsidR="006079EA" w:rsidRPr="006079EA">
        <w:rPr>
          <w:sz w:val="24"/>
          <w:szCs w:val="24"/>
        </w:rPr>
        <w:t>Restricted Medi-Cal</w:t>
      </w:r>
      <w:r w:rsidR="001D10FC">
        <w:rPr>
          <w:sz w:val="24"/>
          <w:szCs w:val="24"/>
        </w:rPr>
        <w:t xml:space="preserve"> </w:t>
      </w:r>
      <w:r w:rsidR="006079EA" w:rsidRPr="006079EA">
        <w:rPr>
          <w:sz w:val="24"/>
          <w:szCs w:val="24"/>
        </w:rPr>
        <w:t>n</w:t>
      </w:r>
      <w:r>
        <w:rPr>
          <w:sz w:val="24"/>
          <w:szCs w:val="24"/>
        </w:rPr>
        <w:t>gayon</w:t>
      </w:r>
      <w:r w:rsidR="006079EA" w:rsidRPr="006079EA">
        <w:rPr>
          <w:sz w:val="24"/>
          <w:szCs w:val="24"/>
        </w:rPr>
        <w:t xml:space="preserve">. </w:t>
      </w:r>
    </w:p>
    <w:p w14:paraId="2FFADF89" w14:textId="77777777" w:rsidR="006079EA" w:rsidRPr="006079EA" w:rsidRDefault="006079EA" w:rsidP="006079EA">
      <w:pPr>
        <w:spacing w:after="0" w:line="240" w:lineRule="auto"/>
        <w:rPr>
          <w:sz w:val="24"/>
          <w:szCs w:val="24"/>
        </w:rPr>
      </w:pPr>
    </w:p>
    <w:p w14:paraId="465E62A9" w14:textId="2016B2F3" w:rsidR="006079EA" w:rsidRPr="006079EA" w:rsidRDefault="00E17F61" w:rsidP="006079E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umasainyo</w:t>
      </w:r>
      <w:r w:rsidR="006079EA" w:rsidRPr="006079EA">
        <w:rPr>
          <w:sz w:val="24"/>
          <w:szCs w:val="24"/>
        </w:rPr>
        <w:t>,</w:t>
      </w:r>
    </w:p>
    <w:p w14:paraId="2DFBC9B5" w14:textId="5F37AE54" w:rsidR="006079EA" w:rsidRPr="006079EA" w:rsidRDefault="00E17F61" w:rsidP="006079E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ng Programa ng</w:t>
      </w:r>
      <w:r w:rsidR="006079EA" w:rsidRPr="006079EA">
        <w:rPr>
          <w:sz w:val="24"/>
          <w:szCs w:val="24"/>
        </w:rPr>
        <w:t xml:space="preserve"> My Health LA</w:t>
      </w:r>
    </w:p>
    <w:p w14:paraId="4F46D8A6" w14:textId="2D533542" w:rsidR="00B43D82" w:rsidRDefault="00B43D82" w:rsidP="00B43D82">
      <w:r>
        <w:rPr>
          <w:sz w:val="18"/>
          <w:szCs w:val="18"/>
        </w:rPr>
        <w:tab/>
      </w:r>
    </w:p>
    <w:sectPr w:rsidR="00B43D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B2B40"/>
    <w:multiLevelType w:val="hybridMultilevel"/>
    <w:tmpl w:val="0934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1417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3NzY0N7K0NDMxNTVT0lEKTi0uzszPAykwrAUAi9dPJiwAAAA="/>
  </w:docVars>
  <w:rsids>
    <w:rsidRoot w:val="00B43D82"/>
    <w:rsid w:val="000C74BD"/>
    <w:rsid w:val="001007B6"/>
    <w:rsid w:val="001A7D0E"/>
    <w:rsid w:val="001D10FC"/>
    <w:rsid w:val="00251110"/>
    <w:rsid w:val="0026557D"/>
    <w:rsid w:val="002977AD"/>
    <w:rsid w:val="002F4936"/>
    <w:rsid w:val="0034377C"/>
    <w:rsid w:val="00362EFD"/>
    <w:rsid w:val="00390555"/>
    <w:rsid w:val="003C525A"/>
    <w:rsid w:val="003D4E9A"/>
    <w:rsid w:val="00430AF8"/>
    <w:rsid w:val="00436891"/>
    <w:rsid w:val="004A4EFC"/>
    <w:rsid w:val="005A2D24"/>
    <w:rsid w:val="005B5E59"/>
    <w:rsid w:val="005E2DC5"/>
    <w:rsid w:val="006079EA"/>
    <w:rsid w:val="0065007C"/>
    <w:rsid w:val="0065260C"/>
    <w:rsid w:val="00660639"/>
    <w:rsid w:val="00663B1F"/>
    <w:rsid w:val="006C3E60"/>
    <w:rsid w:val="006D3CFF"/>
    <w:rsid w:val="006F0A31"/>
    <w:rsid w:val="007442C4"/>
    <w:rsid w:val="00767B50"/>
    <w:rsid w:val="0078073E"/>
    <w:rsid w:val="007852F0"/>
    <w:rsid w:val="007B48EA"/>
    <w:rsid w:val="007C2096"/>
    <w:rsid w:val="00810594"/>
    <w:rsid w:val="00880418"/>
    <w:rsid w:val="008C3DB0"/>
    <w:rsid w:val="00933A0F"/>
    <w:rsid w:val="009354B1"/>
    <w:rsid w:val="00962C89"/>
    <w:rsid w:val="009835AC"/>
    <w:rsid w:val="00990B84"/>
    <w:rsid w:val="009E6A04"/>
    <w:rsid w:val="00A02C4C"/>
    <w:rsid w:val="00A62E53"/>
    <w:rsid w:val="00A9261F"/>
    <w:rsid w:val="00AD2F11"/>
    <w:rsid w:val="00AF3E4D"/>
    <w:rsid w:val="00B43D82"/>
    <w:rsid w:val="00BB01C0"/>
    <w:rsid w:val="00BD1C8B"/>
    <w:rsid w:val="00C143FB"/>
    <w:rsid w:val="00C64DEF"/>
    <w:rsid w:val="00C85BBD"/>
    <w:rsid w:val="00C915F8"/>
    <w:rsid w:val="00CE04D8"/>
    <w:rsid w:val="00D056AF"/>
    <w:rsid w:val="00D23C9C"/>
    <w:rsid w:val="00D828FD"/>
    <w:rsid w:val="00E15147"/>
    <w:rsid w:val="00E17F61"/>
    <w:rsid w:val="00F33E39"/>
    <w:rsid w:val="00F34BDE"/>
    <w:rsid w:val="00F80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3CEF1"/>
  <w15:chartTrackingRefBased/>
  <w15:docId w15:val="{7E78D8DE-15AB-47AF-A5C5-3BA3BF209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D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48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48E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D1C8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597248-ea38-451b-8abe-a638eddbac81}" enabled="0" method="" siteId="{07597248-ea38-451b-8abe-a638eddbac8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Gorman</dc:creator>
  <cp:keywords/>
  <dc:description/>
  <cp:lastModifiedBy>Jorrel Sampana</cp:lastModifiedBy>
  <cp:revision>7</cp:revision>
  <cp:lastPrinted>2019-07-03T14:32:00Z</cp:lastPrinted>
  <dcterms:created xsi:type="dcterms:W3CDTF">2023-03-17T15:21:00Z</dcterms:created>
  <dcterms:modified xsi:type="dcterms:W3CDTF">2023-04-04T15:14:00Z</dcterms:modified>
</cp:coreProperties>
</file>